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:rsidR="006036EA" w:rsidRPr="003A7256" w:rsidRDefault="006036EA" w:rsidP="006036E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11.</w:t>
      </w:r>
      <w:r w:rsidRPr="003A7256">
        <w:rPr>
          <w:rFonts w:ascii="Times New Roman" w:hAnsi="Times New Roman" w:cs="Times New Roman"/>
          <w:b/>
          <w:bCs/>
          <w:sz w:val="28"/>
          <w:szCs w:val="28"/>
        </w:rPr>
        <w:t>2</w:t>
      </w: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Тема: Двунаправленные списки в С++</w:t>
      </w: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ариант 24</w:t>
      </w: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6036EA" w:rsidRDefault="006036EA" w:rsidP="006036EA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:rsidR="006036EA" w:rsidRDefault="006036EA" w:rsidP="006036EA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тудент группы РИС-20-1б</w:t>
      </w:r>
    </w:p>
    <w:p w:rsidR="006036EA" w:rsidRDefault="008A572A" w:rsidP="006036EA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ечаев Д.А.</w:t>
      </w:r>
      <w:bookmarkStart w:id="0" w:name="_GoBack"/>
      <w:bookmarkEnd w:id="0"/>
    </w:p>
    <w:p w:rsidR="006036EA" w:rsidRDefault="006036EA" w:rsidP="006036EA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:rsidR="006036EA" w:rsidRDefault="006036EA" w:rsidP="006036EA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:rsidR="006036EA" w:rsidRDefault="006036EA" w:rsidP="006036EA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:rsidR="006036EA" w:rsidRDefault="006036EA" w:rsidP="006036EA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лякова О.А.</w:t>
      </w:r>
    </w:p>
    <w:p w:rsidR="006036EA" w:rsidRDefault="006036EA" w:rsidP="006036EA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036EA" w:rsidRDefault="006036EA" w:rsidP="006036EA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036EA" w:rsidRDefault="006036EA" w:rsidP="006036EA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036EA" w:rsidRDefault="006036EA" w:rsidP="006036EA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036EA" w:rsidRDefault="006036EA" w:rsidP="006036EA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036EA" w:rsidRDefault="006036EA" w:rsidP="006036EA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036EA" w:rsidRDefault="006036EA" w:rsidP="006036EA">
      <w:pPr>
        <w:rPr>
          <w:rFonts w:ascii="Times New Roman" w:hAnsi="Times New Roman" w:cs="Times New Roman"/>
          <w:sz w:val="24"/>
          <w:szCs w:val="24"/>
        </w:rPr>
      </w:pPr>
    </w:p>
    <w:p w:rsidR="006036EA" w:rsidRDefault="006036EA" w:rsidP="006036EA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036EA" w:rsidRDefault="006036EA" w:rsidP="006036EA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036EA" w:rsidRDefault="006036EA" w:rsidP="006036EA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036EA" w:rsidRDefault="006036EA" w:rsidP="006036E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ермь, 2020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036EA" w:rsidRDefault="006036EA" w:rsidP="006036EA">
      <w:pPr>
        <w:pStyle w:val="a6"/>
        <w:rPr>
          <w:rStyle w:val="a7"/>
          <w:b w:val="0"/>
          <w:bCs w:val="0"/>
          <w:color w:val="auto"/>
        </w:rPr>
      </w:pPr>
      <w:bookmarkStart w:id="1" w:name="_Toc57314746"/>
      <w:r>
        <w:rPr>
          <w:rStyle w:val="a7"/>
          <w:color w:val="auto"/>
        </w:rPr>
        <w:lastRenderedPageBreak/>
        <w:t>Цель задачи</w:t>
      </w:r>
      <w:bookmarkEnd w:id="1"/>
    </w:p>
    <w:p w:rsidR="006036EA" w:rsidRPr="006036EA" w:rsidRDefault="006036EA" w:rsidP="006036E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Цель – написать программу для создания, редактирования и вывода двунаправленного списка. Реализовать цель через функции и стандартную </w:t>
      </w:r>
      <w:r>
        <w:rPr>
          <w:rFonts w:ascii="Times New Roman" w:hAnsi="Times New Roman" w:cs="Times New Roman"/>
          <w:sz w:val="28"/>
          <w:szCs w:val="28"/>
          <w:lang w:val="en-US"/>
        </w:rPr>
        <w:t>stl</w:t>
      </w:r>
      <w:r w:rsidRPr="003A7256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библиотеку</w:t>
      </w:r>
    </w:p>
    <w:p w:rsidR="006036EA" w:rsidRDefault="006036EA" w:rsidP="006036E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:rsidR="006036EA" w:rsidRDefault="006036EA" w:rsidP="006036EA">
      <w:pPr>
        <w:pStyle w:val="a4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роанализировать логику двунаправленного списка</w:t>
      </w:r>
    </w:p>
    <w:p w:rsidR="006036EA" w:rsidRDefault="006036EA" w:rsidP="006036EA">
      <w:pPr>
        <w:pStyle w:val="a4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родумать, как будет создан двунаправленный список в с++</w:t>
      </w:r>
    </w:p>
    <w:p w:rsidR="006036EA" w:rsidRDefault="006036EA" w:rsidP="006036EA">
      <w:pPr>
        <w:pStyle w:val="a4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Создать функцию, в котором будет создан первый элемент списка </w:t>
      </w:r>
    </w:p>
    <w:p w:rsidR="006036EA" w:rsidRDefault="006036EA" w:rsidP="006036EA">
      <w:pPr>
        <w:pStyle w:val="a4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функции для обработки однонаправленного списка</w:t>
      </w:r>
    </w:p>
    <w:p w:rsidR="006036EA" w:rsidRDefault="006036EA" w:rsidP="006036EA">
      <w:pPr>
        <w:pStyle w:val="a4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Написать алгоритм, который будет редактировать исходный список</w:t>
      </w:r>
    </w:p>
    <w:p w:rsidR="006036EA" w:rsidRDefault="006036EA" w:rsidP="006036EA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</w:rPr>
        <w:br w:type="page"/>
      </w:r>
    </w:p>
    <w:p w:rsidR="006036EA" w:rsidRDefault="006036EA" w:rsidP="006036EA">
      <w:pPr>
        <w:pStyle w:val="a6"/>
        <w:ind w:firstLine="0"/>
        <w:rPr>
          <w:color w:val="auto"/>
        </w:rPr>
      </w:pPr>
      <w:bookmarkStart w:id="2" w:name="_Toc57314747"/>
      <w:r>
        <w:rPr>
          <w:color w:val="auto"/>
        </w:rPr>
        <w:lastRenderedPageBreak/>
        <w:t>Постановка задачи</w:t>
      </w:r>
      <w:bookmarkEnd w:id="2"/>
    </w:p>
    <w:p w:rsidR="006036EA" w:rsidRPr="006036EA" w:rsidRDefault="006036EA" w:rsidP="006036EA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6036EA">
        <w:rPr>
          <w:rFonts w:ascii="Times New Roman" w:eastAsia="Times New Roman" w:hAnsi="Times New Roman" w:cs="Times New Roman"/>
          <w:sz w:val="28"/>
          <w:szCs w:val="28"/>
        </w:rPr>
        <w:t xml:space="preserve">Тип информационного поля </w:t>
      </w:r>
      <w:r w:rsidRPr="006036EA">
        <w:rPr>
          <w:rFonts w:ascii="Times New Roman" w:eastAsia="Times New Roman" w:hAnsi="Times New Roman" w:cs="Times New Roman"/>
          <w:sz w:val="28"/>
          <w:szCs w:val="28"/>
          <w:lang w:val="en-US"/>
        </w:rPr>
        <w:t>int</w:t>
      </w:r>
      <w:r w:rsidRPr="006036EA">
        <w:rPr>
          <w:rFonts w:ascii="Times New Roman" w:eastAsia="Times New Roman" w:hAnsi="Times New Roman" w:cs="Times New Roman"/>
          <w:sz w:val="28"/>
          <w:szCs w:val="28"/>
        </w:rPr>
        <w:t>.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6036EA">
        <w:rPr>
          <w:rFonts w:ascii="Times New Roman" w:eastAsia="Times New Roman" w:hAnsi="Times New Roman" w:cs="Times New Roman"/>
          <w:sz w:val="28"/>
          <w:szCs w:val="28"/>
        </w:rPr>
        <w:t>Удалить из списка последний элемент с четным информационным полем.</w:t>
      </w:r>
    </w:p>
    <w:p w:rsidR="006036EA" w:rsidRDefault="006036EA" w:rsidP="006036EA">
      <w:pPr>
        <w:pStyle w:val="a6"/>
        <w:ind w:firstLine="0"/>
        <w:rPr>
          <w:color w:val="auto"/>
        </w:rPr>
      </w:pPr>
      <w:r>
        <w:rPr>
          <w:color w:val="auto"/>
        </w:rPr>
        <w:t>Анализ задачи</w:t>
      </w:r>
    </w:p>
    <w:p w:rsidR="006036EA" w:rsidRDefault="006036EA" w:rsidP="006036EA">
      <w:pPr>
        <w:pStyle w:val="a3"/>
        <w:numPr>
          <w:ilvl w:val="0"/>
          <w:numId w:val="2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:rsidR="006036EA" w:rsidRDefault="00014E89" w:rsidP="006036EA">
      <w:pPr>
        <w:pStyle w:val="a3"/>
        <w:numPr>
          <w:ilvl w:val="0"/>
          <w:numId w:val="3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Создание структуры для описания узла двунаправленного списка и указателя на первый элемент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A7256">
        <w:rPr>
          <w:rFonts w:ascii="Consolas" w:hAnsi="Consolas" w:cs="Consolas"/>
          <w:color w:val="0000FF"/>
          <w:sz w:val="19"/>
          <w:szCs w:val="19"/>
        </w:rPr>
        <w:tab/>
      </w:r>
      <w:r w:rsidRPr="003A7256">
        <w:rPr>
          <w:rFonts w:ascii="Consolas" w:hAnsi="Consolas" w:cs="Consolas"/>
          <w:color w:val="0000FF"/>
          <w:sz w:val="19"/>
          <w:szCs w:val="19"/>
        </w:rPr>
        <w:tab/>
      </w:r>
      <w:r w:rsidRPr="003A7256">
        <w:rPr>
          <w:rFonts w:ascii="Consolas" w:hAnsi="Consolas" w:cs="Consolas"/>
          <w:color w:val="0000FF"/>
          <w:sz w:val="19"/>
          <w:szCs w:val="19"/>
        </w:rPr>
        <w:tab/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struct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14E89">
        <w:rPr>
          <w:rFonts w:ascii="Consolas" w:hAnsi="Consolas" w:cs="Consolas"/>
          <w:color w:val="2B91AF"/>
          <w:sz w:val="19"/>
          <w:szCs w:val="19"/>
          <w:lang w:val="en-US"/>
        </w:rPr>
        <w:t>DoubleList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2B91AF"/>
          <w:sz w:val="19"/>
          <w:szCs w:val="19"/>
          <w:lang w:val="en-US"/>
        </w:rPr>
        <w:t>DoubleList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*next;</w:t>
      </w:r>
    </w:p>
    <w:p w:rsid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DoubleList</w:t>
      </w:r>
      <w:r>
        <w:rPr>
          <w:rFonts w:ascii="Consolas" w:hAnsi="Consolas" w:cs="Consolas"/>
          <w:color w:val="000000"/>
          <w:sz w:val="19"/>
          <w:szCs w:val="19"/>
        </w:rPr>
        <w:t xml:space="preserve"> *prev;</w:t>
      </w:r>
    </w:p>
    <w:p w:rsid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DoubleList</w:t>
      </w:r>
      <w:r>
        <w:rPr>
          <w:rFonts w:ascii="Consolas" w:hAnsi="Consolas" w:cs="Consolas"/>
          <w:color w:val="000000"/>
          <w:sz w:val="19"/>
          <w:szCs w:val="19"/>
        </w:rPr>
        <w:t xml:space="preserve"> *head;</w:t>
      </w:r>
    </w:p>
    <w:p w:rsidR="00014E89" w:rsidRPr="00014E89" w:rsidRDefault="00014E89" w:rsidP="00014E89">
      <w:pPr>
        <w:pStyle w:val="a3"/>
        <w:numPr>
          <w:ilvl w:val="0"/>
          <w:numId w:val="3"/>
        </w:numPr>
        <w:rPr>
          <w:color w:val="000000"/>
          <w:sz w:val="28"/>
          <w:szCs w:val="28"/>
        </w:rPr>
      </w:pPr>
      <w:r w:rsidRPr="00014E89">
        <w:rPr>
          <w:sz w:val="28"/>
          <w:szCs w:val="19"/>
        </w:rPr>
        <w:t>Опи</w:t>
      </w:r>
      <w:r>
        <w:rPr>
          <w:sz w:val="28"/>
          <w:szCs w:val="19"/>
        </w:rPr>
        <w:t>сать</w:t>
      </w:r>
      <w:r w:rsidRPr="00014E89">
        <w:rPr>
          <w:sz w:val="28"/>
          <w:szCs w:val="19"/>
        </w:rPr>
        <w:t xml:space="preserve"> функцию AddList, которая в качестве параметров принимает значение и адрес будущего узла, после чего создает его в списке:</w:t>
      </w:r>
    </w:p>
    <w:p w:rsidR="00014E89" w:rsidRPr="00014E89" w:rsidRDefault="00014E89" w:rsidP="00014E89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Times New Roman" w:hAnsi="Times New Roman" w:cs="Times New Roman"/>
          <w:color w:val="000000"/>
          <w:szCs w:val="19"/>
          <w:lang w:val="en-US"/>
        </w:rPr>
      </w:pP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AddList(</w:t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value, </w:t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position)</w:t>
      </w:r>
    </w:p>
    <w:p w:rsidR="006036EA" w:rsidRPr="00014E89" w:rsidRDefault="00014E89" w:rsidP="00014E89">
      <w:pPr>
        <w:pStyle w:val="a4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Написать основные функции для обработки двунаправленного списка</w:t>
      </w:r>
    </w:p>
    <w:p w:rsidR="00014E89" w:rsidRPr="00014E89" w:rsidRDefault="00014E89" w:rsidP="00014E89">
      <w:pPr>
        <w:pStyle w:val="a4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Разобрать функции библиотеки </w:t>
      </w:r>
      <w:r>
        <w:rPr>
          <w:rFonts w:ascii="Times New Roman" w:hAnsi="Times New Roman" w:cs="Times New Roman"/>
          <w:color w:val="000000"/>
          <w:szCs w:val="19"/>
          <w:lang w:val="en-US"/>
        </w:rPr>
        <w:t>stl</w:t>
      </w:r>
      <w:r w:rsidRPr="00014E89">
        <w:rPr>
          <w:rFonts w:ascii="Times New Roman" w:hAnsi="Times New Roman" w:cs="Times New Roman"/>
          <w:color w:val="000000"/>
          <w:szCs w:val="19"/>
        </w:rPr>
        <w:t xml:space="preserve"> </w:t>
      </w:r>
      <w:r>
        <w:rPr>
          <w:rFonts w:ascii="Times New Roman" w:hAnsi="Times New Roman" w:cs="Times New Roman"/>
          <w:color w:val="000000"/>
          <w:szCs w:val="19"/>
        </w:rPr>
        <w:t>для работы с двусвязными списками</w:t>
      </w:r>
    </w:p>
    <w:p w:rsidR="00014E89" w:rsidRPr="00014E89" w:rsidRDefault="00014E89" w:rsidP="00014E89">
      <w:pPr>
        <w:pStyle w:val="a4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Реализовать алгоритм редактирования двусвязного списка через функции </w:t>
      </w:r>
      <w:r>
        <w:rPr>
          <w:rFonts w:ascii="Times New Roman" w:hAnsi="Times New Roman" w:cs="Times New Roman"/>
          <w:color w:val="000000"/>
          <w:szCs w:val="19"/>
          <w:lang w:val="en-US"/>
        </w:rPr>
        <w:t>stl</w:t>
      </w:r>
      <w:r w:rsidRPr="00014E89">
        <w:rPr>
          <w:rFonts w:ascii="Times New Roman" w:hAnsi="Times New Roman" w:cs="Times New Roman"/>
          <w:color w:val="000000"/>
          <w:szCs w:val="19"/>
        </w:rPr>
        <w:t xml:space="preserve"> </w:t>
      </w:r>
      <w:r>
        <w:rPr>
          <w:rFonts w:ascii="Times New Roman" w:hAnsi="Times New Roman" w:cs="Times New Roman"/>
          <w:color w:val="000000"/>
          <w:szCs w:val="19"/>
        </w:rPr>
        <w:t>и созданные функции</w:t>
      </w:r>
    </w:p>
    <w:p w:rsidR="006036EA" w:rsidRDefault="006036EA" w:rsidP="006036EA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:rsidR="006036EA" w:rsidRDefault="006036EA" w:rsidP="006036EA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Несколько целочисленных переменных для управления циклами и контроля размера списка</w:t>
      </w:r>
    </w:p>
    <w:p w:rsidR="00014E89" w:rsidRPr="00014E89" w:rsidRDefault="006036EA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 w:rsidR="00014E89"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014E89"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numbersCount = -1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k, j=-1;</w:t>
      </w:r>
    </w:p>
    <w:p w:rsidR="006036EA" w:rsidRDefault="00014E89" w:rsidP="00014E8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="006036EA">
        <w:rPr>
          <w:rFonts w:ascii="Times New Roman" w:hAnsi="Times New Roman" w:cs="Times New Roman"/>
          <w:color w:val="000000"/>
          <w:sz w:val="28"/>
          <w:szCs w:val="28"/>
        </w:rPr>
        <w:t>Указатели на следующие элементы списка</w:t>
      </w:r>
    </w:p>
    <w:p w:rsidR="006036EA" w:rsidRDefault="006036EA" w:rsidP="006036EA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 *pNext;</w:t>
      </w:r>
    </w:p>
    <w:p w:rsidR="006036EA" w:rsidRDefault="006036EA" w:rsidP="006036EA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bookmarkStart w:id="3" w:name="_Toc57314748"/>
    </w:p>
    <w:p w:rsidR="006036EA" w:rsidRDefault="006036EA" w:rsidP="006036EA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:rsidR="006036EA" w:rsidRDefault="006036EA" w:rsidP="006036EA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numbersCount;</w:t>
      </w:r>
    </w:p>
    <w:p w:rsidR="006036EA" w:rsidRDefault="006036EA" w:rsidP="006036EA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Вывод данных осуществляется посредством функции</w:t>
      </w:r>
    </w:p>
    <w:p w:rsidR="006036EA" w:rsidRPr="00014E89" w:rsidRDefault="00014E89" w:rsidP="006036EA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Измененный список: \t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6036EA" w:rsidRDefault="006036EA" w:rsidP="006036EA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будут использованы циклы. Например, цикл, который создает некоторое количество новых элементов в списке и заносит в них данные: </w:t>
      </w:r>
    </w:p>
    <w:p w:rsidR="00014E89" w:rsidRPr="00014E89" w:rsidRDefault="006036EA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 w:rsidR="00014E89" w:rsidRPr="00014E8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="00014E89"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="00014E89"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014E89"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numbersCount; i++)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014E89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j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newList.push_back(j);</w:t>
      </w:r>
    </w:p>
    <w:p w:rsid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j % 2 == 0) k = i;</w:t>
      </w:r>
    </w:p>
    <w:p w:rsid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6036EA" w:rsidRPr="00014E89" w:rsidRDefault="006036EA" w:rsidP="00014E89">
      <w:pPr>
        <w:autoSpaceDE w:val="0"/>
        <w:autoSpaceDN w:val="0"/>
        <w:adjustRightInd w:val="0"/>
        <w:spacing w:after="0" w:line="240" w:lineRule="auto"/>
        <w:rPr>
          <w:color w:val="000000"/>
          <w:sz w:val="28"/>
          <w:szCs w:val="28"/>
        </w:rPr>
      </w:pPr>
      <w:r w:rsidRPr="00014E89">
        <w:rPr>
          <w:rFonts w:ascii="Times New Roman" w:hAnsi="Times New Roman" w:cs="Times New Roman"/>
          <w:color w:val="000000"/>
          <w:sz w:val="28"/>
          <w:szCs w:val="19"/>
        </w:rPr>
        <w:lastRenderedPageBreak/>
        <w:t>Для защиты программы от случайных ошибок были реализованы проверки входных данных:</w:t>
      </w:r>
    </w:p>
    <w:p w:rsidR="006036EA" w:rsidRDefault="006036EA" w:rsidP="006036EA">
      <w:pPr>
        <w:pStyle w:val="a4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19"/>
        </w:rPr>
        <w:t>Проверка размерности массива (размер больше 0):</w:t>
      </w:r>
    </w:p>
    <w:p w:rsidR="006036EA" w:rsidRDefault="006036EA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r>
        <w:rPr>
          <w:rFonts w:ascii="Consolas" w:hAnsi="Consolas" w:cs="Consolas"/>
          <w:color w:val="0000FF"/>
          <w:sz w:val="19"/>
          <w:szCs w:val="19"/>
        </w:rPr>
        <w:tab/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numbersCount = -1;</w:t>
      </w:r>
    </w:p>
    <w:p w:rsidR="006036EA" w:rsidRDefault="006036EA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numbersCount &lt;= 0)</w:t>
      </w:r>
    </w:p>
    <w:p w:rsidR="006036EA" w:rsidRDefault="006036EA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6036EA" w:rsidRDefault="006036EA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оличество элементов в списке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6036EA" w:rsidRDefault="006036EA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numbersCount;</w:t>
      </w:r>
    </w:p>
    <w:p w:rsidR="006036EA" w:rsidRDefault="006036EA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6036EA" w:rsidRDefault="00014E89" w:rsidP="006036EA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2"/>
          <w:szCs w:val="19"/>
        </w:rPr>
      </w:pPr>
      <w:r>
        <w:rPr>
          <w:rFonts w:ascii="Times New Roman" w:hAnsi="Times New Roman" w:cs="Times New Roman"/>
        </w:rPr>
        <w:t>Для описания основных операций редактирования списка используются функции, например функция для печати двусвязного списка:</w:t>
      </w:r>
    </w:p>
    <w:p w:rsidR="00014E89" w:rsidRPr="003A7256" w:rsidRDefault="00014E89" w:rsidP="00014E89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A725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 xml:space="preserve"> PrintList()</w:t>
      </w:r>
    </w:p>
    <w:p w:rsidR="00014E89" w:rsidRPr="003A7256" w:rsidRDefault="00014E89" w:rsidP="00014E89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014E89" w:rsidRPr="003A7256" w:rsidRDefault="00014E89" w:rsidP="00014E89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A7256">
        <w:rPr>
          <w:rFonts w:ascii="Consolas" w:hAnsi="Consolas" w:cs="Consolas"/>
          <w:color w:val="2B91AF"/>
          <w:sz w:val="19"/>
          <w:szCs w:val="19"/>
          <w:lang w:val="en-US"/>
        </w:rPr>
        <w:t>DoubleList</w:t>
      </w: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 xml:space="preserve"> *a = head;</w:t>
      </w:r>
    </w:p>
    <w:p w:rsidR="00014E89" w:rsidRPr="008A572A" w:rsidRDefault="00014E89" w:rsidP="00014E89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A572A">
        <w:rPr>
          <w:rFonts w:ascii="Consolas" w:hAnsi="Consolas" w:cs="Consolas"/>
          <w:color w:val="0000FF"/>
          <w:sz w:val="19"/>
          <w:szCs w:val="19"/>
          <w:lang w:val="en-US"/>
        </w:rPr>
        <w:t>do</w:t>
      </w:r>
    </w:p>
    <w:p w:rsidR="00014E89" w:rsidRPr="008A572A" w:rsidRDefault="00014E89" w:rsidP="00014E89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A572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A572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014E89" w:rsidRPr="003A7256" w:rsidRDefault="00014E89" w:rsidP="00014E89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A572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A572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A572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3A725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 xml:space="preserve"> a-&gt;data </w:t>
      </w:r>
      <w:r w:rsidRPr="003A725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A725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014E89" w:rsidRPr="003A7256" w:rsidRDefault="00014E89" w:rsidP="00014E89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  <w:t>a = a-&gt;next;</w:t>
      </w:r>
    </w:p>
    <w:p w:rsidR="00014E89" w:rsidRPr="00014E89" w:rsidRDefault="00014E89" w:rsidP="00014E89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} </w:t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(a != head); cout </w:t>
      </w:r>
      <w:r w:rsidRPr="00014E8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14E89">
        <w:rPr>
          <w:rFonts w:ascii="Consolas" w:hAnsi="Consolas" w:cs="Consolas"/>
          <w:color w:val="A31515"/>
          <w:sz w:val="19"/>
          <w:szCs w:val="19"/>
          <w:lang w:val="en-US"/>
        </w:rPr>
        <w:t>"\n\n"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6036EA" w:rsidRDefault="00014E89" w:rsidP="00014E89">
      <w:pPr>
        <w:pStyle w:val="2"/>
        <w:ind w:left="360"/>
        <w:rPr>
          <w:lang w:val="en-US"/>
        </w:rPr>
      </w:pP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6036EA" w:rsidRDefault="006036EA" w:rsidP="006036EA">
      <w:pPr>
        <w:pStyle w:val="12"/>
        <w:rPr>
          <w:lang w:val="en-US"/>
        </w:rPr>
      </w:pPr>
    </w:p>
    <w:p w:rsidR="006036EA" w:rsidRDefault="006036EA" w:rsidP="006036EA">
      <w:pPr>
        <w:pStyle w:val="12"/>
        <w:rPr>
          <w:lang w:val="en-US"/>
        </w:rPr>
      </w:pPr>
    </w:p>
    <w:p w:rsidR="006036EA" w:rsidRDefault="006036EA" w:rsidP="006036EA">
      <w:pPr>
        <w:pStyle w:val="12"/>
        <w:rPr>
          <w:lang w:val="en-US"/>
        </w:rPr>
      </w:pPr>
    </w:p>
    <w:p w:rsidR="006036EA" w:rsidRDefault="006036EA" w:rsidP="006036EA">
      <w:pPr>
        <w:pStyle w:val="12"/>
        <w:rPr>
          <w:lang w:val="en-US"/>
        </w:rPr>
      </w:pPr>
    </w:p>
    <w:p w:rsidR="006036EA" w:rsidRDefault="006036EA" w:rsidP="006036EA">
      <w:pPr>
        <w:pStyle w:val="12"/>
        <w:rPr>
          <w:lang w:val="en-US"/>
        </w:rPr>
      </w:pPr>
    </w:p>
    <w:p w:rsidR="006036EA" w:rsidRDefault="006036EA" w:rsidP="006036EA">
      <w:pPr>
        <w:pStyle w:val="12"/>
        <w:rPr>
          <w:lang w:val="en-US"/>
        </w:rPr>
      </w:pPr>
    </w:p>
    <w:p w:rsidR="006036EA" w:rsidRDefault="006036EA" w:rsidP="006036EA">
      <w:pPr>
        <w:pStyle w:val="12"/>
        <w:rPr>
          <w:lang w:val="en-US"/>
        </w:rPr>
      </w:pPr>
    </w:p>
    <w:p w:rsidR="006036EA" w:rsidRDefault="006036EA" w:rsidP="006036EA">
      <w:pPr>
        <w:pStyle w:val="12"/>
        <w:rPr>
          <w:lang w:val="en-US"/>
        </w:rPr>
      </w:pPr>
    </w:p>
    <w:p w:rsidR="006036EA" w:rsidRDefault="006036EA" w:rsidP="006036EA">
      <w:pPr>
        <w:pStyle w:val="12"/>
        <w:rPr>
          <w:lang w:val="en-US"/>
        </w:rPr>
      </w:pPr>
    </w:p>
    <w:p w:rsidR="006036EA" w:rsidRDefault="006036EA" w:rsidP="006036EA">
      <w:pPr>
        <w:pStyle w:val="12"/>
        <w:rPr>
          <w:lang w:val="en-US"/>
        </w:rPr>
      </w:pPr>
    </w:p>
    <w:p w:rsidR="006036EA" w:rsidRDefault="006036EA" w:rsidP="006036EA">
      <w:pPr>
        <w:pStyle w:val="12"/>
        <w:rPr>
          <w:lang w:val="en-US"/>
        </w:rPr>
      </w:pPr>
    </w:p>
    <w:p w:rsidR="006036EA" w:rsidRDefault="006036EA" w:rsidP="006036EA">
      <w:pPr>
        <w:pStyle w:val="12"/>
        <w:rPr>
          <w:lang w:val="en-US"/>
        </w:rPr>
      </w:pPr>
    </w:p>
    <w:p w:rsidR="006036EA" w:rsidRDefault="006036EA" w:rsidP="006036EA">
      <w:pPr>
        <w:pStyle w:val="12"/>
        <w:rPr>
          <w:rFonts w:asciiTheme="majorHAnsi" w:hAnsiTheme="majorHAnsi" w:cstheme="majorBidi"/>
          <w:color w:val="2E74B5" w:themeColor="accent1" w:themeShade="BF"/>
          <w:sz w:val="26"/>
          <w:szCs w:val="26"/>
          <w:lang w:val="en-US"/>
        </w:rPr>
      </w:pPr>
    </w:p>
    <w:p w:rsidR="006036EA" w:rsidRDefault="006036EA" w:rsidP="006036EA">
      <w:pPr>
        <w:pStyle w:val="2"/>
        <w:rPr>
          <w:lang w:val="en-US"/>
        </w:rPr>
      </w:pPr>
    </w:p>
    <w:p w:rsidR="006036EA" w:rsidRDefault="006036EA" w:rsidP="006036EA">
      <w:pPr>
        <w:rPr>
          <w:lang w:val="en-US"/>
        </w:rPr>
      </w:pPr>
    </w:p>
    <w:p w:rsidR="006036EA" w:rsidRDefault="006036EA" w:rsidP="006036EA">
      <w:pPr>
        <w:rPr>
          <w:lang w:val="en-US"/>
        </w:rPr>
      </w:pPr>
    </w:p>
    <w:p w:rsidR="006036EA" w:rsidRDefault="006036EA" w:rsidP="006036EA">
      <w:pPr>
        <w:rPr>
          <w:lang w:val="en-US"/>
        </w:rPr>
      </w:pPr>
    </w:p>
    <w:p w:rsidR="006036EA" w:rsidRDefault="006036EA" w:rsidP="006036EA">
      <w:pPr>
        <w:rPr>
          <w:lang w:val="en-US"/>
        </w:rPr>
      </w:pPr>
    </w:p>
    <w:p w:rsidR="006036EA" w:rsidRDefault="006036EA" w:rsidP="006036EA">
      <w:pPr>
        <w:rPr>
          <w:lang w:val="en-US"/>
        </w:rPr>
      </w:pPr>
    </w:p>
    <w:p w:rsidR="006036EA" w:rsidRDefault="006036EA" w:rsidP="006036EA">
      <w:pPr>
        <w:rPr>
          <w:lang w:val="en-US"/>
        </w:rPr>
      </w:pPr>
    </w:p>
    <w:p w:rsidR="006036EA" w:rsidRDefault="006036EA" w:rsidP="006036EA">
      <w:pPr>
        <w:rPr>
          <w:lang w:val="en-US"/>
        </w:rPr>
      </w:pPr>
    </w:p>
    <w:p w:rsidR="006036EA" w:rsidRDefault="006036EA" w:rsidP="006036EA">
      <w:pPr>
        <w:rPr>
          <w:lang w:val="en-US"/>
        </w:rPr>
      </w:pPr>
    </w:p>
    <w:p w:rsidR="006036EA" w:rsidRDefault="006036EA" w:rsidP="006036EA">
      <w:pPr>
        <w:rPr>
          <w:lang w:val="en-US"/>
        </w:rPr>
      </w:pPr>
    </w:p>
    <w:p w:rsidR="006036EA" w:rsidRDefault="006036EA" w:rsidP="006036EA">
      <w:pPr>
        <w:rPr>
          <w:lang w:val="en-US"/>
        </w:rPr>
      </w:pPr>
    </w:p>
    <w:p w:rsidR="006036EA" w:rsidRDefault="006036EA" w:rsidP="006036EA">
      <w:pPr>
        <w:rPr>
          <w:lang w:val="en-US"/>
        </w:rPr>
      </w:pPr>
    </w:p>
    <w:p w:rsidR="006036EA" w:rsidRDefault="006036EA" w:rsidP="006036EA">
      <w:pPr>
        <w:rPr>
          <w:lang w:val="en-US"/>
        </w:rPr>
      </w:pPr>
    </w:p>
    <w:p w:rsidR="006036EA" w:rsidRDefault="006036EA" w:rsidP="006036EA">
      <w:pPr>
        <w:pStyle w:val="12"/>
        <w:rPr>
          <w:lang w:val="en-US"/>
        </w:rPr>
      </w:pPr>
      <w:r>
        <w:t>Код</w:t>
      </w:r>
      <w:bookmarkEnd w:id="4"/>
    </w:p>
    <w:p w:rsidR="006036EA" w:rsidRDefault="006036EA" w:rsidP="006036E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:rsidR="006036EA" w:rsidRDefault="006036EA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:rsidR="006036EA" w:rsidRDefault="006036EA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:rsidR="006036EA" w:rsidRDefault="006036EA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&lt;list&gt;</w:t>
      </w:r>
    </w:p>
    <w:p w:rsidR="006036EA" w:rsidRDefault="006036EA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:rsidR="006036EA" w:rsidRDefault="006036EA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6036EA" w:rsidRDefault="006036EA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struct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14E89">
        <w:rPr>
          <w:rFonts w:ascii="Consolas" w:hAnsi="Consolas" w:cs="Consolas"/>
          <w:color w:val="2B91AF"/>
          <w:sz w:val="19"/>
          <w:szCs w:val="19"/>
          <w:lang w:val="en-US"/>
        </w:rPr>
        <w:t>DoubleList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2B91AF"/>
          <w:sz w:val="19"/>
          <w:szCs w:val="19"/>
          <w:lang w:val="en-US"/>
        </w:rPr>
        <w:t>DoubleList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*next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2B91AF"/>
          <w:sz w:val="19"/>
          <w:szCs w:val="19"/>
          <w:lang w:val="en-US"/>
        </w:rPr>
        <w:t>DoubleList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*prev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2B91AF"/>
          <w:sz w:val="19"/>
          <w:szCs w:val="19"/>
          <w:lang w:val="en-US"/>
        </w:rPr>
        <w:t>DoubleList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*head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AddList(</w:t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value, </w:t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position)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2B91AF"/>
          <w:sz w:val="19"/>
          <w:szCs w:val="19"/>
          <w:lang w:val="en-US"/>
        </w:rPr>
        <w:t>DoubleList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*node = </w:t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14E89">
        <w:rPr>
          <w:rFonts w:ascii="Consolas" w:hAnsi="Consolas" w:cs="Consolas"/>
          <w:color w:val="2B91AF"/>
          <w:sz w:val="19"/>
          <w:szCs w:val="19"/>
          <w:lang w:val="en-US"/>
        </w:rPr>
        <w:t>DoubleList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node-&gt;data = </w:t>
      </w:r>
      <w:r w:rsidRPr="00014E89">
        <w:rPr>
          <w:rFonts w:ascii="Consolas" w:hAnsi="Consolas" w:cs="Consolas"/>
          <w:color w:val="808080"/>
          <w:sz w:val="19"/>
          <w:szCs w:val="19"/>
          <w:lang w:val="en-US"/>
        </w:rPr>
        <w:t>value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(head == </w:t>
      </w:r>
      <w:r w:rsidRPr="00014E89">
        <w:rPr>
          <w:rFonts w:ascii="Consolas" w:hAnsi="Consolas" w:cs="Consolas"/>
          <w:color w:val="6F008A"/>
          <w:sz w:val="19"/>
          <w:szCs w:val="19"/>
          <w:lang w:val="en-US"/>
        </w:rPr>
        <w:t>NULL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node-&gt;next = node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node-&gt;prev = node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head = node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2B91AF"/>
          <w:sz w:val="19"/>
          <w:szCs w:val="19"/>
          <w:lang w:val="en-US"/>
        </w:rPr>
        <w:t>DoubleList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*p = head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</w:t>
      </w:r>
      <w:r w:rsidRPr="00014E89">
        <w:rPr>
          <w:rFonts w:ascii="Consolas" w:hAnsi="Consolas" w:cs="Consolas"/>
          <w:color w:val="808080"/>
          <w:sz w:val="19"/>
          <w:szCs w:val="19"/>
          <w:lang w:val="en-US"/>
        </w:rPr>
        <w:t>position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; i &gt; 0; i--) p = p-&gt;next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p-&gt;prev-&gt;next = node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node-&gt;prev = p-&gt;prev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node-&gt;next = p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p-&gt;prev = node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DeleteList(</w:t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14E89">
        <w:rPr>
          <w:rFonts w:ascii="Consolas" w:hAnsi="Consolas" w:cs="Consolas"/>
          <w:color w:val="808080"/>
          <w:sz w:val="19"/>
          <w:szCs w:val="19"/>
          <w:lang w:val="en-US"/>
        </w:rPr>
        <w:t>position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(head == </w:t>
      </w:r>
      <w:r w:rsidRPr="00014E89">
        <w:rPr>
          <w:rFonts w:ascii="Consolas" w:hAnsi="Consolas" w:cs="Consolas"/>
          <w:color w:val="6F008A"/>
          <w:sz w:val="19"/>
          <w:szCs w:val="19"/>
          <w:lang w:val="en-US"/>
        </w:rPr>
        <w:t>NULL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cout </w:t>
      </w:r>
      <w:r w:rsidRPr="00014E8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14E89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Список</w:t>
      </w:r>
      <w:r w:rsidRPr="00014E89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уст</w:t>
      </w:r>
      <w:r w:rsidRPr="00014E89">
        <w:rPr>
          <w:rFonts w:ascii="Consolas" w:hAnsi="Consolas" w:cs="Consolas"/>
          <w:color w:val="A31515"/>
          <w:sz w:val="19"/>
          <w:szCs w:val="19"/>
          <w:lang w:val="en-US"/>
        </w:rPr>
        <w:t>\n\n"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0; }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(head == head-&gt;next)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head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head = </w:t>
      </w:r>
      <w:r w:rsidRPr="00014E89">
        <w:rPr>
          <w:rFonts w:ascii="Consolas" w:hAnsi="Consolas" w:cs="Consolas"/>
          <w:color w:val="6F008A"/>
          <w:sz w:val="19"/>
          <w:szCs w:val="19"/>
          <w:lang w:val="en-US"/>
        </w:rPr>
        <w:t>NULL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2B91AF"/>
          <w:sz w:val="19"/>
          <w:szCs w:val="19"/>
          <w:lang w:val="en-US"/>
        </w:rPr>
        <w:t>DoubleList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*a = head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</w:t>
      </w:r>
      <w:r w:rsidRPr="00014E89">
        <w:rPr>
          <w:rFonts w:ascii="Consolas" w:hAnsi="Consolas" w:cs="Consolas"/>
          <w:color w:val="808080"/>
          <w:sz w:val="19"/>
          <w:szCs w:val="19"/>
          <w:lang w:val="en-US"/>
        </w:rPr>
        <w:t>position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; i &gt; 1; i--) a = a-&gt;next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(a == head) head = a-&gt;next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a-&gt;prev-&gt;next = a-&gt;next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a-&gt;next-&gt;prev = a-&gt;prev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a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PrintList()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2B91AF"/>
          <w:sz w:val="19"/>
          <w:szCs w:val="19"/>
          <w:lang w:val="en-US"/>
        </w:rPr>
        <w:t>DoubleList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*a = head;</w:t>
      </w:r>
    </w:p>
    <w:p w:rsidR="00014E89" w:rsidRPr="003A7256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A7256">
        <w:rPr>
          <w:rFonts w:ascii="Consolas" w:hAnsi="Consolas" w:cs="Consolas"/>
          <w:color w:val="0000FF"/>
          <w:sz w:val="19"/>
          <w:szCs w:val="19"/>
          <w:lang w:val="en-US"/>
        </w:rPr>
        <w:t>do</w:t>
      </w:r>
    </w:p>
    <w:p w:rsidR="00014E89" w:rsidRPr="003A7256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014E8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a-&gt;data </w:t>
      </w:r>
      <w:r w:rsidRPr="00014E8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14E89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a = a-&gt;next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} </w:t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(a != head); cout </w:t>
      </w:r>
      <w:r w:rsidRPr="00014E8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14E89">
        <w:rPr>
          <w:rFonts w:ascii="Consolas" w:hAnsi="Consolas" w:cs="Consolas"/>
          <w:color w:val="A31515"/>
          <w:sz w:val="19"/>
          <w:szCs w:val="19"/>
          <w:lang w:val="en-US"/>
        </w:rPr>
        <w:t>"\n\n"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6036EA" w:rsidRDefault="006036EA" w:rsidP="006036E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double_list()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numbersCount = -1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k, j=-1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(numbersCount &lt;= 0)</w:t>
      </w:r>
    </w:p>
    <w:p w:rsid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оличество элементов в списке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numbersCount;</w:t>
      </w:r>
    </w:p>
    <w:p w:rsid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элементы списка: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numbersCount; i++)</w:t>
      </w:r>
    </w:p>
    <w:p w:rsid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cin </w:t>
      </w:r>
      <w:r w:rsidRPr="00014E89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AddList(k, i);</w:t>
      </w:r>
    </w:p>
    <w:p w:rsidR="00014E89" w:rsidRPr="003A7256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A725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 xml:space="preserve"> (k % 2 == 0) j = i+1;</w:t>
      </w:r>
    </w:p>
    <w:p w:rsidR="00014E89" w:rsidRPr="003A7256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014E89" w:rsidRPr="008A572A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A725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8A572A">
        <w:rPr>
          <w:rFonts w:ascii="Consolas" w:hAnsi="Consolas" w:cs="Consolas"/>
          <w:color w:val="000000"/>
          <w:sz w:val="19"/>
          <w:szCs w:val="19"/>
        </w:rPr>
        <w:t xml:space="preserve"> (</w:t>
      </w: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r w:rsidRPr="008A572A">
        <w:rPr>
          <w:rFonts w:ascii="Consolas" w:hAnsi="Consolas" w:cs="Consolas"/>
          <w:color w:val="000000"/>
          <w:sz w:val="19"/>
          <w:szCs w:val="19"/>
        </w:rPr>
        <w:t xml:space="preserve"> == -1)</w:t>
      </w:r>
    </w:p>
    <w:p w:rsidR="00014E89" w:rsidRPr="008A572A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A572A">
        <w:rPr>
          <w:rFonts w:ascii="Consolas" w:hAnsi="Consolas" w:cs="Consolas"/>
          <w:color w:val="000000"/>
          <w:sz w:val="19"/>
          <w:szCs w:val="19"/>
        </w:rPr>
        <w:tab/>
      </w:r>
      <w:r w:rsidRPr="008A572A">
        <w:rPr>
          <w:rFonts w:ascii="Consolas" w:hAnsi="Consolas" w:cs="Consolas"/>
          <w:color w:val="000000"/>
          <w:sz w:val="19"/>
          <w:szCs w:val="19"/>
        </w:rPr>
        <w:tab/>
      </w: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r w:rsidRPr="008A572A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A572A">
        <w:rPr>
          <w:rFonts w:ascii="Consolas" w:hAnsi="Consolas" w:cs="Consolas"/>
          <w:color w:val="008080"/>
          <w:sz w:val="19"/>
          <w:szCs w:val="19"/>
        </w:rPr>
        <w:t>&lt;&lt;</w:t>
      </w:r>
      <w:r w:rsidRPr="008A572A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A572A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Четных</w:t>
      </w:r>
      <w:r w:rsidRPr="008A572A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ов</w:t>
      </w:r>
      <w:r w:rsidRPr="008A572A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ет</w:t>
      </w:r>
      <w:r w:rsidRPr="008A572A">
        <w:rPr>
          <w:rFonts w:ascii="Consolas" w:hAnsi="Consolas" w:cs="Consolas"/>
          <w:color w:val="A31515"/>
          <w:sz w:val="19"/>
          <w:szCs w:val="19"/>
        </w:rPr>
        <w:t>"</w:t>
      </w:r>
      <w:r w:rsidRPr="008A572A">
        <w:rPr>
          <w:rFonts w:ascii="Consolas" w:hAnsi="Consolas" w:cs="Consolas"/>
          <w:color w:val="000000"/>
          <w:sz w:val="19"/>
          <w:szCs w:val="19"/>
        </w:rPr>
        <w:t>;</w:t>
      </w:r>
    </w:p>
    <w:p w:rsidR="00014E89" w:rsidRPr="003A7256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A572A">
        <w:rPr>
          <w:rFonts w:ascii="Consolas" w:hAnsi="Consolas" w:cs="Consolas"/>
          <w:color w:val="000000"/>
          <w:sz w:val="19"/>
          <w:szCs w:val="19"/>
        </w:rPr>
        <w:tab/>
      </w:r>
      <w:r w:rsidRPr="003A7256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:rsidR="00014E89" w:rsidRPr="003A7256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DeleteList(j);</w:t>
      </w:r>
    </w:p>
    <w:p w:rsid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Измененный список: \t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14E89" w:rsidRPr="003A7256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PrintList</w:t>
      </w:r>
      <w:r w:rsidRPr="003A7256">
        <w:rPr>
          <w:rFonts w:ascii="Consolas" w:hAnsi="Consolas" w:cs="Consolas"/>
          <w:color w:val="000000"/>
          <w:sz w:val="19"/>
          <w:szCs w:val="19"/>
        </w:rPr>
        <w:t>()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A7256">
        <w:rPr>
          <w:rFonts w:ascii="Consolas" w:hAnsi="Consolas" w:cs="Consolas"/>
          <w:color w:val="000000"/>
          <w:sz w:val="19"/>
          <w:szCs w:val="19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double_listSTL()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numbersCount = -1, j, k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Pr="003A7256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A7256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 xml:space="preserve"> (numbersCount &lt;= 0)</w:t>
      </w:r>
    </w:p>
    <w:p w:rsid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оличество элементов в списке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cin </w:t>
      </w:r>
      <w:r w:rsidRPr="00014E89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numbersCount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&gt; newList;</w:t>
      </w:r>
    </w:p>
    <w:p w:rsidR="00014E89" w:rsidRPr="003A7256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3A725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A725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3A7256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ы</w:t>
      </w:r>
      <w:r w:rsidRPr="003A7256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писка</w:t>
      </w:r>
      <w:r w:rsidRPr="003A7256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A725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numbersCount; i++)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014E89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j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newList.push_back(j)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(j % 2 == 0) k = i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it = newList.begin()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advance(it, k)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newList.erase(it)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014E8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14E8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змененный</w:t>
      </w:r>
      <w:r w:rsidRPr="00014E89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писок</w:t>
      </w:r>
      <w:r w:rsidRPr="00014E89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14E8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newList.begin(); i </w:t>
      </w:r>
      <w:r w:rsidRPr="00014E89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newList.end(); i</w:t>
      </w:r>
      <w:r w:rsidRPr="00014E89">
        <w:rPr>
          <w:rFonts w:ascii="Consolas" w:hAnsi="Consolas" w:cs="Consolas"/>
          <w:color w:val="008080"/>
          <w:sz w:val="19"/>
          <w:szCs w:val="19"/>
          <w:lang w:val="en-US"/>
        </w:rPr>
        <w:t>++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014E89" w:rsidRPr="008A572A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A572A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8A572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A572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A572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r w:rsidRPr="008A572A">
        <w:rPr>
          <w:rFonts w:ascii="Consolas" w:hAnsi="Consolas" w:cs="Consolas"/>
          <w:color w:val="000000"/>
          <w:sz w:val="19"/>
          <w:szCs w:val="19"/>
          <w:lang w:val="en-US"/>
        </w:rPr>
        <w:t xml:space="preserve">i </w:t>
      </w:r>
      <w:r w:rsidRPr="008A572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A572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A572A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8A572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014E89" w:rsidRPr="008A572A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A572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>{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setlocale(</w:t>
      </w:r>
      <w:r w:rsidRPr="00014E89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14E89">
        <w:rPr>
          <w:rFonts w:ascii="Consolas" w:hAnsi="Consolas" w:cs="Consolas"/>
          <w:color w:val="A31515"/>
          <w:sz w:val="19"/>
          <w:szCs w:val="19"/>
          <w:lang w:val="en-US"/>
        </w:rPr>
        <w:t>"ru"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 = -1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!= 1 &amp;&amp; menu != 2 &amp;&amp; menu != 3 &amp;&amp; menu != 4 &amp;&amp; menu != 5)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014E89" w:rsidRPr="008A572A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cout</w:t>
      </w:r>
      <w:r w:rsidRPr="008A572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A572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A572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A572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ыбери</w:t>
      </w:r>
      <w:r w:rsidRPr="008A572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ид</w:t>
      </w:r>
      <w:r w:rsidRPr="008A572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инамической</w:t>
      </w:r>
      <w:r w:rsidRPr="008A572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труктуры</w:t>
      </w:r>
      <w:r w:rsidRPr="008A572A">
        <w:rPr>
          <w:rFonts w:ascii="Consolas" w:hAnsi="Consolas" w:cs="Consolas"/>
          <w:color w:val="A31515"/>
          <w:sz w:val="19"/>
          <w:szCs w:val="19"/>
          <w:lang w:val="en-US"/>
        </w:rPr>
        <w:t>:"</w:t>
      </w:r>
      <w:r w:rsidRPr="008A572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A572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A572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r w:rsidRPr="008A572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A572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A572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A572A">
        <w:rPr>
          <w:rFonts w:ascii="Consolas" w:hAnsi="Consolas" w:cs="Consolas"/>
          <w:color w:val="A31515"/>
          <w:sz w:val="19"/>
          <w:szCs w:val="19"/>
          <w:lang w:val="en-US"/>
        </w:rPr>
        <w:t>"\</w:t>
      </w:r>
      <w:r w:rsidRPr="00014E89">
        <w:rPr>
          <w:rFonts w:ascii="Consolas" w:hAnsi="Consolas" w:cs="Consolas"/>
          <w:color w:val="A31515"/>
          <w:sz w:val="19"/>
          <w:szCs w:val="19"/>
          <w:lang w:val="en-US"/>
        </w:rPr>
        <w:t>n</w:t>
      </w:r>
      <w:r w:rsidRPr="008A572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8A572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A572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A572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A572A">
        <w:rPr>
          <w:rFonts w:ascii="Consolas" w:hAnsi="Consolas" w:cs="Consolas"/>
          <w:color w:val="A31515"/>
          <w:sz w:val="19"/>
          <w:szCs w:val="19"/>
          <w:lang w:val="en-US"/>
        </w:rPr>
        <w:t xml:space="preserve">"1) </w:t>
      </w:r>
      <w:r>
        <w:rPr>
          <w:rFonts w:ascii="Consolas" w:hAnsi="Consolas" w:cs="Consolas"/>
          <w:color w:val="A31515"/>
          <w:sz w:val="19"/>
          <w:szCs w:val="19"/>
        </w:rPr>
        <w:t>Двусвязный</w:t>
      </w:r>
      <w:r w:rsidRPr="008A572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писок</w:t>
      </w:r>
      <w:r w:rsidRPr="008A572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8A572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A572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A572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A572A">
        <w:rPr>
          <w:rFonts w:ascii="Consolas" w:hAnsi="Consolas" w:cs="Consolas"/>
          <w:color w:val="A31515"/>
          <w:sz w:val="19"/>
          <w:szCs w:val="19"/>
          <w:lang w:val="en-US"/>
        </w:rPr>
        <w:t>"\</w:t>
      </w:r>
      <w:r w:rsidRPr="00014E89">
        <w:rPr>
          <w:rFonts w:ascii="Consolas" w:hAnsi="Consolas" w:cs="Consolas"/>
          <w:color w:val="A31515"/>
          <w:sz w:val="19"/>
          <w:szCs w:val="19"/>
          <w:lang w:val="en-US"/>
        </w:rPr>
        <w:t>n</w:t>
      </w:r>
      <w:r w:rsidRPr="008A572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8A572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A572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A572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A572A">
        <w:rPr>
          <w:rFonts w:ascii="Consolas" w:hAnsi="Consolas" w:cs="Consolas"/>
          <w:color w:val="A31515"/>
          <w:sz w:val="19"/>
          <w:szCs w:val="19"/>
          <w:lang w:val="en-US"/>
        </w:rPr>
        <w:t xml:space="preserve">"2) </w:t>
      </w:r>
      <w:r>
        <w:rPr>
          <w:rFonts w:ascii="Consolas" w:hAnsi="Consolas" w:cs="Consolas"/>
          <w:color w:val="A31515"/>
          <w:sz w:val="19"/>
          <w:szCs w:val="19"/>
        </w:rPr>
        <w:t>Двусвязный</w:t>
      </w:r>
      <w:r w:rsidRPr="008A572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писок</w:t>
      </w:r>
      <w:r w:rsidRPr="008A572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014E89">
        <w:rPr>
          <w:rFonts w:ascii="Consolas" w:hAnsi="Consolas" w:cs="Consolas"/>
          <w:color w:val="A31515"/>
          <w:sz w:val="19"/>
          <w:szCs w:val="19"/>
          <w:lang w:val="en-US"/>
        </w:rPr>
        <w:t>stl</w:t>
      </w:r>
      <w:r w:rsidRPr="008A572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8A572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A572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A572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A572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014E8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14E89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Ввод</w:t>
      </w:r>
      <w:r w:rsidRPr="00014E89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014E89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 double_list();</w:t>
      </w:r>
    </w:p>
    <w:p w:rsidR="006036EA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) double_listSTL();</w:t>
      </w: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P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6036EA" w:rsidRPr="006036EA" w:rsidRDefault="006036EA" w:rsidP="006036E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:rsidR="006036EA" w:rsidRPr="006036EA" w:rsidRDefault="006036EA" w:rsidP="006036EA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6036EA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>
        <w:rPr>
          <w:rFonts w:ascii="Times New Roman" w:hAnsi="Times New Roman" w:cs="Times New Roman"/>
          <w:color w:val="000000"/>
          <w:sz w:val="28"/>
          <w:szCs w:val="19"/>
        </w:rPr>
        <w:t>Блок</w:t>
      </w:r>
      <w:r w:rsidRPr="006036EA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Pr="006036EA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</w:p>
    <w:p w:rsidR="006036EA" w:rsidRDefault="008A572A" w:rsidP="006036EA">
      <w:pPr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 w:val="19"/>
          <w:szCs w:val="19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25pt;height:329.25pt">
            <v:imagedata r:id="rId5" o:title="11"/>
          </v:shape>
        </w:pict>
      </w:r>
    </w:p>
    <w:p w:rsidR="006036EA" w:rsidRDefault="006036EA" w:rsidP="006036EA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7604B9" w:rsidRDefault="007604B9" w:rsidP="006036EA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7604B9" w:rsidRDefault="007604B9" w:rsidP="006036EA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7604B9" w:rsidRDefault="007604B9" w:rsidP="006036EA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7604B9" w:rsidRDefault="007604B9" w:rsidP="006036EA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7604B9" w:rsidRDefault="007604B9" w:rsidP="006036EA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7604B9" w:rsidRDefault="007604B9" w:rsidP="006036EA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7604B9" w:rsidRDefault="007604B9" w:rsidP="006036EA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7604B9" w:rsidRDefault="007604B9" w:rsidP="006036EA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7604B9" w:rsidRDefault="007604B9" w:rsidP="006036EA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7604B9" w:rsidRDefault="007604B9" w:rsidP="006036EA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7604B9" w:rsidRDefault="007604B9" w:rsidP="006036EA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7604B9" w:rsidRDefault="007604B9" w:rsidP="006036EA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7604B9" w:rsidRDefault="007604B9" w:rsidP="006036EA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7604B9" w:rsidRDefault="007604B9" w:rsidP="006036EA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7604B9" w:rsidRDefault="007604B9" w:rsidP="006036EA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7604B9" w:rsidRDefault="007604B9" w:rsidP="006036EA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7604B9" w:rsidRDefault="007604B9" w:rsidP="006036EA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6036EA" w:rsidRDefault="006036EA" w:rsidP="006036EA">
      <w:pPr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 кода</w:t>
      </w:r>
    </w:p>
    <w:p w:rsidR="006036EA" w:rsidRDefault="00014E89" w:rsidP="006036EA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014E89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4F8DB1AB" wp14:editId="7E8C44E9">
            <wp:extent cx="4313294" cy="2377646"/>
            <wp:effectExtent l="0" t="0" r="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13294" cy="2377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36EA" w:rsidRDefault="00014E89" w:rsidP="006036EA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014E89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69448A32" wp14:editId="5FB9B899">
            <wp:extent cx="4435224" cy="2400508"/>
            <wp:effectExtent l="0" t="0" r="381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35224" cy="2400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36EA" w:rsidRDefault="006036EA" w:rsidP="006036EA">
      <w:pPr>
        <w:rPr>
          <w:rFonts w:ascii="Times New Roman" w:hAnsi="Times New Roman" w:cs="Times New Roman"/>
          <w:color w:val="000000"/>
          <w:sz w:val="28"/>
          <w:szCs w:val="28"/>
        </w:rPr>
      </w:pPr>
    </w:p>
    <w:p w:rsidR="006036EA" w:rsidRDefault="006036EA" w:rsidP="006036EA">
      <w:pPr>
        <w:rPr>
          <w:rFonts w:ascii="Times New Roman" w:hAnsi="Times New Roman" w:cs="Times New Roman"/>
          <w:color w:val="000000"/>
          <w:sz w:val="28"/>
          <w:szCs w:val="28"/>
        </w:rPr>
      </w:pPr>
    </w:p>
    <w:p w:rsidR="006036EA" w:rsidRDefault="006036EA" w:rsidP="006036EA">
      <w:pPr>
        <w:rPr>
          <w:rFonts w:ascii="Times New Roman" w:hAnsi="Times New Roman" w:cs="Times New Roman"/>
          <w:color w:val="000000"/>
          <w:sz w:val="28"/>
          <w:szCs w:val="28"/>
        </w:rPr>
      </w:pPr>
    </w:p>
    <w:p w:rsidR="006036EA" w:rsidRDefault="006036EA" w:rsidP="006036EA"/>
    <w:p w:rsidR="000F4B6D" w:rsidRDefault="000F4B6D"/>
    <w:sectPr w:rsidR="000F4B6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4CE76F4D"/>
    <w:multiLevelType w:val="hybridMultilevel"/>
    <w:tmpl w:val="5F2C9F9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7UwMjYyMTIzNrFQ0lEKTi0uzszPAykwqgUAL5oX0SwAAAA="/>
  </w:docVars>
  <w:rsids>
    <w:rsidRoot w:val="00C241DA"/>
    <w:rsid w:val="00014E89"/>
    <w:rsid w:val="000F4B6D"/>
    <w:rsid w:val="003A7256"/>
    <w:rsid w:val="006036EA"/>
    <w:rsid w:val="007604B9"/>
    <w:rsid w:val="008A572A"/>
    <w:rsid w:val="00C24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37F137"/>
  <w15:chartTrackingRefBased/>
  <w15:docId w15:val="{09E649EF-EDB0-42E5-88BA-534F30997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036EA"/>
    <w:pPr>
      <w:spacing w:line="254" w:lineRule="auto"/>
    </w:pPr>
  </w:style>
  <w:style w:type="paragraph" w:styleId="1">
    <w:name w:val="heading 1"/>
    <w:basedOn w:val="a"/>
    <w:next w:val="a"/>
    <w:link w:val="10"/>
    <w:uiPriority w:val="9"/>
    <w:qFormat/>
    <w:rsid w:val="006036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6036E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semiHidden/>
    <w:rsid w:val="006036E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a3">
    <w:name w:val="Normal (Web)"/>
    <w:basedOn w:val="a"/>
    <w:uiPriority w:val="99"/>
    <w:semiHidden/>
    <w:unhideWhenUsed/>
    <w:rsid w:val="006036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List Paragraph"/>
    <w:basedOn w:val="a"/>
    <w:uiPriority w:val="34"/>
    <w:qFormat/>
    <w:rsid w:val="006036EA"/>
    <w:pPr>
      <w:ind w:left="720" w:firstLine="709"/>
      <w:contextualSpacing/>
    </w:pPr>
    <w:rPr>
      <w:sz w:val="28"/>
    </w:rPr>
  </w:style>
  <w:style w:type="character" w:customStyle="1" w:styleId="a5">
    <w:name w:val="Заголок Знак"/>
    <w:basedOn w:val="a0"/>
    <w:link w:val="a6"/>
    <w:locked/>
    <w:rsid w:val="006036EA"/>
    <w:rPr>
      <w:rFonts w:ascii="Times New Roman" w:eastAsiaTheme="majorEastAsia" w:hAnsi="Times New Roman" w:cs="Times New Roman"/>
      <w:color w:val="2E74B5" w:themeColor="accent1" w:themeShade="BF"/>
      <w:sz w:val="40"/>
      <w:szCs w:val="40"/>
    </w:rPr>
  </w:style>
  <w:style w:type="paragraph" w:customStyle="1" w:styleId="a6">
    <w:name w:val="Заголок"/>
    <w:basedOn w:val="1"/>
    <w:link w:val="a5"/>
    <w:qFormat/>
    <w:rsid w:val="006036EA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11">
    <w:name w:val="Стиль1 Знак"/>
    <w:basedOn w:val="a0"/>
    <w:link w:val="12"/>
    <w:locked/>
    <w:rsid w:val="006036EA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paragraph" w:customStyle="1" w:styleId="12">
    <w:name w:val="Стиль1"/>
    <w:basedOn w:val="2"/>
    <w:next w:val="2"/>
    <w:link w:val="11"/>
    <w:qFormat/>
    <w:rsid w:val="006036EA"/>
    <w:rPr>
      <w:rFonts w:ascii="Times New Roman" w:hAnsi="Times New Roman" w:cs="Times New Roman"/>
      <w:color w:val="000000" w:themeColor="text1"/>
      <w:sz w:val="28"/>
      <w:szCs w:val="28"/>
    </w:rPr>
  </w:style>
  <w:style w:type="character" w:styleId="a7">
    <w:name w:val="Strong"/>
    <w:basedOn w:val="a0"/>
    <w:uiPriority w:val="22"/>
    <w:qFormat/>
    <w:rsid w:val="006036EA"/>
    <w:rPr>
      <w:b/>
      <w:bCs/>
    </w:rPr>
  </w:style>
  <w:style w:type="character" w:customStyle="1" w:styleId="10">
    <w:name w:val="Заголовок 1 Знак"/>
    <w:basedOn w:val="a0"/>
    <w:link w:val="1"/>
    <w:uiPriority w:val="9"/>
    <w:rsid w:val="006036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066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816</Words>
  <Characters>4654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5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Учетная запись Майкрософт</dc:creator>
  <cp:keywords/>
  <dc:description/>
  <cp:lastModifiedBy>Pripezdok</cp:lastModifiedBy>
  <cp:revision>7</cp:revision>
  <dcterms:created xsi:type="dcterms:W3CDTF">2021-02-23T14:57:00Z</dcterms:created>
  <dcterms:modified xsi:type="dcterms:W3CDTF">2021-06-16T14:20:00Z</dcterms:modified>
</cp:coreProperties>
</file>